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804CDA" w14:textId="2C41A820" w:rsidR="00CD775B" w:rsidRDefault="00DC3D99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65CB9B2" wp14:editId="787885D6">
                <wp:simplePos x="0" y="0"/>
                <wp:positionH relativeFrom="column">
                  <wp:posOffset>-905510</wp:posOffset>
                </wp:positionH>
                <wp:positionV relativeFrom="paragraph">
                  <wp:posOffset>-77470</wp:posOffset>
                </wp:positionV>
                <wp:extent cx="7886700" cy="13411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34112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886700" cy="1341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38653" y="378069"/>
                            <a:ext cx="4777740" cy="655320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B3345D" w14:textId="77777777" w:rsidR="0098547C" w:rsidRPr="00995432" w:rsidRDefault="0098547C" w:rsidP="00995432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995432">
                                <w:rPr>
                                  <w:color w:val="FFFFFF" w:themeColor="background1"/>
                                </w:rPr>
                                <w:t>Standard</w:t>
                              </w:r>
                              <w:r w:rsidRPr="00995432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 Operating Guideline</w:t>
                              </w:r>
                            </w:p>
                            <w:p w14:paraId="50EC8BC2" w14:textId="2D2B3E82" w:rsidR="0098547C" w:rsidRPr="00A654D6" w:rsidRDefault="008B767D" w:rsidP="00995432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</w:pPr>
                              <w:r w:rsidRPr="00A654D6"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  <w:t xml:space="preserve">Valve Exercising </w:t>
                              </w:r>
                              <w:r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  <w:t>and</w:t>
                              </w:r>
                              <w:r w:rsidRPr="00A654D6"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  <w:t xml:space="preserve"> Maintena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5CB9B2" id="Group 1" o:spid="_x0000_s1026" style="position:absolute;margin-left:-71.3pt;margin-top:-6.1pt;width:621pt;height:105.6pt;z-index:251663360" coordsize="78867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867;height:13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386;top:3780;width:47777;height:6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14:paraId="17B3345D" w14:textId="77777777" w:rsidR="0098547C" w:rsidRPr="00995432" w:rsidRDefault="0098547C" w:rsidP="00995432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995432">
                          <w:rPr>
                            <w:color w:val="FFFFFF" w:themeColor="background1"/>
                          </w:rPr>
                          <w:t>Standard</w:t>
                        </w:r>
                        <w:r w:rsidRPr="00995432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 Operating Guideline</w:t>
                        </w:r>
                      </w:p>
                      <w:p w14:paraId="50EC8BC2" w14:textId="2D2B3E82" w:rsidR="0098547C" w:rsidRPr="00A654D6" w:rsidRDefault="008B767D" w:rsidP="00995432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</w:pPr>
                        <w:r w:rsidRPr="00A654D6"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  <w:t xml:space="preserve">Valve Exercising </w:t>
                        </w:r>
                        <w:r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  <w:t>and</w:t>
                        </w:r>
                        <w:r w:rsidRPr="00A654D6"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  <w:t xml:space="preserve"> Maintenanc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F112F59" w14:textId="6DDB9DBA" w:rsidR="00CD775B" w:rsidRDefault="00DC3D99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5C3529B" wp14:editId="2BCE0B9F">
            <wp:simplePos x="0" y="0"/>
            <wp:positionH relativeFrom="column">
              <wp:posOffset>5354320</wp:posOffset>
            </wp:positionH>
            <wp:positionV relativeFrom="paragraph">
              <wp:posOffset>6350</wp:posOffset>
            </wp:positionV>
            <wp:extent cx="929640" cy="915042"/>
            <wp:effectExtent l="0" t="0" r="381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915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6941">
        <w:t xml:space="preserve"> </w:t>
      </w:r>
    </w:p>
    <w:p w14:paraId="11522F65" w14:textId="31BF9871" w:rsidR="00024955" w:rsidRDefault="00024955" w:rsidP="00E31BD0">
      <w:pPr>
        <w:spacing w:after="0" w:line="240" w:lineRule="auto"/>
      </w:pPr>
    </w:p>
    <w:p w14:paraId="18F0E2CD" w14:textId="04A2B1D5" w:rsidR="00024955" w:rsidRDefault="00024955" w:rsidP="00E31BD0">
      <w:pPr>
        <w:spacing w:after="0" w:line="240" w:lineRule="auto"/>
      </w:pPr>
    </w:p>
    <w:p w14:paraId="6C399349" w14:textId="7FF445B1" w:rsidR="002B3172" w:rsidRDefault="002B3172" w:rsidP="00E31BD0">
      <w:pPr>
        <w:spacing w:after="0" w:line="240" w:lineRule="auto"/>
      </w:pPr>
    </w:p>
    <w:p w14:paraId="77D435ED" w14:textId="47BC6853" w:rsidR="00995432" w:rsidRDefault="00995432" w:rsidP="00E31BD0">
      <w:pPr>
        <w:spacing w:after="0" w:line="240" w:lineRule="auto"/>
      </w:pPr>
    </w:p>
    <w:p w14:paraId="384E2B07" w14:textId="0170AA5D" w:rsidR="00E8519D" w:rsidRDefault="00E8519D" w:rsidP="00E31BD0">
      <w:pPr>
        <w:spacing w:after="0" w:line="240" w:lineRule="auto"/>
      </w:pPr>
    </w:p>
    <w:p w14:paraId="521FDBB6" w14:textId="6CD673F4" w:rsidR="00E8519D" w:rsidRDefault="00E8519D" w:rsidP="00EC76D0">
      <w:pPr>
        <w:tabs>
          <w:tab w:val="center" w:pos="7200"/>
          <w:tab w:val="right" w:pos="9360"/>
        </w:tabs>
        <w:spacing w:after="0" w:line="240" w:lineRule="auto"/>
        <w:rPr>
          <w:rFonts w:eastAsia="Calibri" w:cs="Arial"/>
          <w:sz w:val="22"/>
          <w:szCs w:val="22"/>
        </w:rPr>
      </w:pPr>
    </w:p>
    <w:p w14:paraId="2325C035" w14:textId="404BB075" w:rsidR="00EC76D0" w:rsidRPr="00953310" w:rsidRDefault="00EC76D0" w:rsidP="00EC76D0">
      <w:pPr>
        <w:tabs>
          <w:tab w:val="center" w:pos="7200"/>
          <w:tab w:val="right" w:pos="9360"/>
        </w:tabs>
        <w:spacing w:after="0" w:line="240" w:lineRule="auto"/>
        <w:rPr>
          <w:rFonts w:eastAsia="Calibri" w:cs="Arial"/>
        </w:rPr>
      </w:pPr>
      <w:r w:rsidRPr="00953310">
        <w:rPr>
          <w:rFonts w:eastAsia="Calibri" w:cs="Arial"/>
        </w:rPr>
        <w:t xml:space="preserve">District Name: </w:t>
      </w:r>
      <w:r w:rsidRPr="00953310">
        <w:rPr>
          <w:rFonts w:eastAsia="Calibri" w:cs="Arial"/>
          <w:u w:val="single"/>
        </w:rPr>
        <w:tab/>
      </w:r>
    </w:p>
    <w:p w14:paraId="3BE80EA3" w14:textId="0803DFBB" w:rsidR="00EC76D0" w:rsidRPr="00953310" w:rsidRDefault="00EC76D0" w:rsidP="00EC76D0">
      <w:pPr>
        <w:spacing w:after="0" w:line="240" w:lineRule="auto"/>
        <w:rPr>
          <w:rFonts w:eastAsia="Calibri" w:cs="Arial"/>
        </w:rPr>
      </w:pPr>
      <w:r w:rsidRPr="00953310">
        <w:rPr>
          <w:rFonts w:eastAsia="Calibri" w:cs="Arial"/>
        </w:rPr>
        <w:t>Date Prepared:</w:t>
      </w:r>
      <w:r w:rsidRPr="00953310">
        <w:rPr>
          <w:rFonts w:eastAsia="Calibri" w:cs="Arial"/>
          <w:u w:val="single"/>
        </w:rPr>
        <w:tab/>
      </w:r>
      <w:r w:rsidRPr="00953310">
        <w:rPr>
          <w:rFonts w:eastAsia="Calibri" w:cs="Arial"/>
          <w:u w:val="single"/>
        </w:rPr>
        <w:tab/>
      </w:r>
      <w:r w:rsidRPr="00953310">
        <w:rPr>
          <w:rFonts w:eastAsia="Calibri" w:cs="Arial"/>
          <w:u w:val="single"/>
        </w:rPr>
        <w:tab/>
      </w:r>
      <w:r w:rsidRPr="00953310">
        <w:rPr>
          <w:rFonts w:eastAsia="Calibri" w:cs="Arial"/>
        </w:rPr>
        <w:t xml:space="preserve">   Date Revised: </w:t>
      </w:r>
      <w:r w:rsidRPr="00953310">
        <w:rPr>
          <w:rFonts w:eastAsia="Calibri" w:cs="Arial"/>
          <w:u w:val="single"/>
        </w:rPr>
        <w:tab/>
      </w:r>
      <w:r w:rsidRPr="00953310">
        <w:rPr>
          <w:rFonts w:eastAsia="Calibri" w:cs="Arial"/>
          <w:u w:val="single"/>
        </w:rPr>
        <w:tab/>
      </w:r>
      <w:r w:rsidRPr="00953310">
        <w:rPr>
          <w:rFonts w:eastAsia="Calibri" w:cs="Arial"/>
          <w:u w:val="single"/>
        </w:rPr>
        <w:tab/>
      </w:r>
    </w:p>
    <w:p w14:paraId="4D45386A" w14:textId="4DE2B178" w:rsidR="00EC76D0" w:rsidRPr="00953310" w:rsidRDefault="00EC76D0" w:rsidP="00EC76D0">
      <w:pPr>
        <w:spacing w:after="0" w:line="240" w:lineRule="auto"/>
        <w:rPr>
          <w:rFonts w:eastAsia="Calibri" w:cs="Arial"/>
        </w:rPr>
      </w:pPr>
    </w:p>
    <w:p w14:paraId="73920ECD" w14:textId="304205A1" w:rsidR="00EC76D0" w:rsidRPr="00953310" w:rsidRDefault="00EC76D0" w:rsidP="003718FE">
      <w:pPr>
        <w:pStyle w:val="RCT1"/>
      </w:pPr>
      <w:r w:rsidRPr="00953310">
        <w:t>OBJECTIVE</w:t>
      </w:r>
      <w:r w:rsidRPr="00953310">
        <w:rPr>
          <w:u w:val="none"/>
        </w:rPr>
        <w:t>:</w:t>
      </w:r>
    </w:p>
    <w:p w14:paraId="77989FD7" w14:textId="3877A96E" w:rsidR="00EC76D0" w:rsidRPr="00953310" w:rsidRDefault="00EC76D0" w:rsidP="00EC76D0">
      <w:pPr>
        <w:spacing w:after="0" w:line="240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The American Water Works Association (AWWA) recommends that all water utilities initiate a Valve Exercise Program that requires all valves (such as distribution and transmission valves, air valves, and blow-offs) to be inspected and operated on a regular basis.  The objective of this SOG is to outline key elements of a comprehensive Valve Exercise Program </w:t>
      </w:r>
      <w:r w:rsidR="00A654D6" w:rsidRPr="00953310">
        <w:rPr>
          <w:rFonts w:eastAsia="Calibri" w:cs="Arial"/>
        </w:rPr>
        <w:t>to</w:t>
      </w:r>
      <w:r w:rsidRPr="00953310">
        <w:rPr>
          <w:rFonts w:eastAsia="Calibri" w:cs="Arial"/>
        </w:rPr>
        <w:t>:</w:t>
      </w:r>
    </w:p>
    <w:p w14:paraId="3538FA56" w14:textId="77777777" w:rsidR="00EC76D0" w:rsidRPr="00953310" w:rsidRDefault="00EC76D0" w:rsidP="00EC76D0">
      <w:pPr>
        <w:spacing w:after="0" w:line="240" w:lineRule="auto"/>
        <w:contextualSpacing/>
        <w:rPr>
          <w:rFonts w:eastAsia="Calibri" w:cs="Arial"/>
        </w:rPr>
      </w:pPr>
    </w:p>
    <w:p w14:paraId="65E87933" w14:textId="77777777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>Help agencies determine the effectiveness of existing Valve Exercise Programs</w:t>
      </w:r>
    </w:p>
    <w:p w14:paraId="227E9011" w14:textId="1B6FB864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Improve the efficiency and productivity of distribution </w:t>
      </w:r>
      <w:r w:rsidR="00A654D6" w:rsidRPr="00953310">
        <w:rPr>
          <w:rFonts w:eastAsia="Calibri" w:cs="Arial"/>
        </w:rPr>
        <w:t>crews.</w:t>
      </w:r>
    </w:p>
    <w:p w14:paraId="6C699D49" w14:textId="5A6A6EAA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Improve valve </w:t>
      </w:r>
      <w:r w:rsidR="00A654D6" w:rsidRPr="00953310">
        <w:rPr>
          <w:rFonts w:eastAsia="Calibri" w:cs="Arial"/>
        </w:rPr>
        <w:t>reliability.</w:t>
      </w:r>
    </w:p>
    <w:p w14:paraId="2AC3F3CE" w14:textId="454F0531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Reduce water </w:t>
      </w:r>
      <w:r w:rsidR="00A654D6" w:rsidRPr="00953310">
        <w:rPr>
          <w:rFonts w:eastAsia="Calibri" w:cs="Arial"/>
        </w:rPr>
        <w:t>loss.</w:t>
      </w:r>
    </w:p>
    <w:p w14:paraId="3A6CEA19" w14:textId="1C013986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Identify critical valves on distribution </w:t>
      </w:r>
      <w:r w:rsidR="00A654D6" w:rsidRPr="00953310">
        <w:rPr>
          <w:rFonts w:eastAsia="Calibri" w:cs="Arial"/>
        </w:rPr>
        <w:t>system.</w:t>
      </w:r>
    </w:p>
    <w:p w14:paraId="7F5D86C3" w14:textId="77777777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>Measure and document valve operation</w:t>
      </w:r>
    </w:p>
    <w:p w14:paraId="4207E432" w14:textId="18E531B1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Develop trend </w:t>
      </w:r>
      <w:r w:rsidR="00A654D6" w:rsidRPr="00953310">
        <w:rPr>
          <w:rFonts w:eastAsia="Calibri" w:cs="Arial"/>
        </w:rPr>
        <w:t>analysis.</w:t>
      </w:r>
    </w:p>
    <w:p w14:paraId="43CA27A8" w14:textId="77777777" w:rsidR="00EC76D0" w:rsidRPr="00953310" w:rsidRDefault="00EC76D0" w:rsidP="00EC76D0">
      <w:pPr>
        <w:spacing w:after="0" w:line="240" w:lineRule="auto"/>
        <w:ind w:left="720"/>
        <w:contextualSpacing/>
        <w:rPr>
          <w:rFonts w:eastAsia="Calibri" w:cs="Arial"/>
        </w:rPr>
      </w:pPr>
    </w:p>
    <w:p w14:paraId="3D603B89" w14:textId="4B8D16EA" w:rsidR="00EC76D0" w:rsidRPr="00953310" w:rsidRDefault="00EC76D0" w:rsidP="003718FE">
      <w:pPr>
        <w:pStyle w:val="RCT1"/>
      </w:pPr>
      <w:r w:rsidRPr="00953310">
        <w:t>RATIONALE/PURPOSE</w:t>
      </w:r>
      <w:r w:rsidRPr="00953310">
        <w:rPr>
          <w:u w:val="none"/>
        </w:rPr>
        <w:t>:</w:t>
      </w:r>
    </w:p>
    <w:p w14:paraId="2D09B3DC" w14:textId="77777777" w:rsidR="00EC76D0" w:rsidRPr="00953310" w:rsidRDefault="00EC76D0" w:rsidP="00EC76D0">
      <w:pPr>
        <w:spacing w:after="0" w:line="240" w:lineRule="auto"/>
        <w:rPr>
          <w:rFonts w:eastAsia="Calibri" w:cs="Arial"/>
        </w:rPr>
      </w:pPr>
      <w:r w:rsidRPr="00953310">
        <w:rPr>
          <w:rFonts w:eastAsia="Calibri" w:cs="Arial"/>
        </w:rPr>
        <w:t>An effective Valve Exercising Program is essential to:</w:t>
      </w:r>
    </w:p>
    <w:p w14:paraId="6845D71C" w14:textId="77777777" w:rsidR="00EC76D0" w:rsidRPr="00953310" w:rsidRDefault="00EC76D0" w:rsidP="00EC76D0">
      <w:pPr>
        <w:spacing w:after="0" w:line="240" w:lineRule="auto"/>
        <w:rPr>
          <w:rFonts w:eastAsia="Calibri" w:cs="Arial"/>
        </w:rPr>
      </w:pPr>
    </w:p>
    <w:p w14:paraId="5A5A455B" w14:textId="12A8E71F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Improve customer </w:t>
      </w:r>
      <w:r w:rsidR="00A654D6" w:rsidRPr="00953310">
        <w:rPr>
          <w:rFonts w:eastAsia="Calibri" w:cs="Arial"/>
        </w:rPr>
        <w:t>service.</w:t>
      </w:r>
    </w:p>
    <w:p w14:paraId="54239B62" w14:textId="445A614D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Ensure mission </w:t>
      </w:r>
      <w:r w:rsidR="00A654D6" w:rsidRPr="00953310">
        <w:rPr>
          <w:rFonts w:eastAsia="Calibri" w:cs="Arial"/>
        </w:rPr>
        <w:t>capability.</w:t>
      </w:r>
    </w:p>
    <w:p w14:paraId="750CEAF2" w14:textId="18532E2C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Ensure distribution system </w:t>
      </w:r>
      <w:r w:rsidR="00A654D6" w:rsidRPr="00953310">
        <w:rPr>
          <w:rFonts w:eastAsia="Calibri" w:cs="Arial"/>
        </w:rPr>
        <w:t>reliability.</w:t>
      </w:r>
      <w:r w:rsidRPr="00953310">
        <w:rPr>
          <w:rFonts w:eastAsia="Calibri" w:cs="Arial"/>
        </w:rPr>
        <w:t xml:space="preserve"> </w:t>
      </w:r>
    </w:p>
    <w:p w14:paraId="0B9E38C8" w14:textId="5F178165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Develop predictive maintenance </w:t>
      </w:r>
      <w:r w:rsidR="00A654D6" w:rsidRPr="00953310">
        <w:rPr>
          <w:rFonts w:eastAsia="Calibri" w:cs="Arial"/>
        </w:rPr>
        <w:t>programs.</w:t>
      </w:r>
    </w:p>
    <w:p w14:paraId="4FF515AA" w14:textId="7224DFFE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Determine capital improvement </w:t>
      </w:r>
      <w:r w:rsidR="00A654D6" w:rsidRPr="00953310">
        <w:rPr>
          <w:rFonts w:eastAsia="Calibri" w:cs="Arial"/>
        </w:rPr>
        <w:t>budgeting.</w:t>
      </w:r>
    </w:p>
    <w:p w14:paraId="084CFFC4" w14:textId="3DE7F120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Develop loss trend </w:t>
      </w:r>
      <w:r w:rsidR="00A654D6" w:rsidRPr="00953310">
        <w:rPr>
          <w:rFonts w:eastAsia="Calibri" w:cs="Arial"/>
        </w:rPr>
        <w:t>analysis.</w:t>
      </w:r>
    </w:p>
    <w:p w14:paraId="0CFCAFFD" w14:textId="3ABAB83D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Ensure system isolation </w:t>
      </w:r>
      <w:r w:rsidR="00A654D6" w:rsidRPr="00953310">
        <w:rPr>
          <w:rFonts w:eastAsia="Calibri" w:cs="Arial"/>
        </w:rPr>
        <w:t>capability.</w:t>
      </w:r>
    </w:p>
    <w:p w14:paraId="54F82FB6" w14:textId="497A7A81" w:rsidR="00EC76D0" w:rsidRPr="00953310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953310">
        <w:rPr>
          <w:rFonts w:eastAsia="Calibri" w:cs="Arial"/>
        </w:rPr>
        <w:t xml:space="preserve">Ensure water quality </w:t>
      </w:r>
      <w:r w:rsidR="00A654D6" w:rsidRPr="00953310">
        <w:rPr>
          <w:rFonts w:eastAsia="Calibri" w:cs="Arial"/>
        </w:rPr>
        <w:t>control.</w:t>
      </w:r>
    </w:p>
    <w:p w14:paraId="504B38CD" w14:textId="77777777" w:rsidR="00EC76D0" w:rsidRPr="00953310" w:rsidRDefault="00EC76D0" w:rsidP="00EC76D0">
      <w:pPr>
        <w:spacing w:after="0" w:line="240" w:lineRule="auto"/>
        <w:ind w:left="720"/>
        <w:contextualSpacing/>
        <w:rPr>
          <w:rFonts w:eastAsia="Calibri" w:cs="Arial"/>
        </w:rPr>
      </w:pPr>
    </w:p>
    <w:p w14:paraId="70CEE896" w14:textId="2B31B516" w:rsidR="00EC76D0" w:rsidRPr="00953310" w:rsidRDefault="00EC76D0" w:rsidP="00EC76D0">
      <w:pPr>
        <w:spacing w:after="0" w:line="240" w:lineRule="auto"/>
        <w:rPr>
          <w:rFonts w:eastAsia="Calibri" w:cs="Arial"/>
          <w:b/>
        </w:rPr>
      </w:pPr>
      <w:r w:rsidRPr="00953310">
        <w:rPr>
          <w:rStyle w:val="RCT1Char"/>
        </w:rPr>
        <w:t>METHODS/PROCEDURES</w:t>
      </w:r>
      <w:r w:rsidRPr="00953310">
        <w:rPr>
          <w:rFonts w:eastAsia="Calibri" w:cs="Arial"/>
          <w:b/>
        </w:rPr>
        <w:t>:</w:t>
      </w:r>
    </w:p>
    <w:p w14:paraId="4A596888" w14:textId="5EE5598F" w:rsidR="00420207" w:rsidRPr="00953310" w:rsidRDefault="00EC76D0" w:rsidP="00420207">
      <w:pPr>
        <w:spacing w:after="0" w:line="240" w:lineRule="auto"/>
        <w:rPr>
          <w:rFonts w:eastAsia="Calibri" w:cs="Arial"/>
        </w:rPr>
      </w:pPr>
      <w:r w:rsidRPr="00953310">
        <w:rPr>
          <w:rFonts w:eastAsia="Calibri" w:cs="Arial"/>
        </w:rPr>
        <w:t xml:space="preserve">According to AWWA, a valve exercising is a procedure that verifies proper location, operation, and material condition of valves, and initiates </w:t>
      </w:r>
      <w:r w:rsidR="00A654D6" w:rsidRPr="00953310">
        <w:rPr>
          <w:rFonts w:eastAsia="Calibri" w:cs="Arial"/>
        </w:rPr>
        <w:t>replacement,</w:t>
      </w:r>
      <w:r w:rsidRPr="00953310">
        <w:rPr>
          <w:rFonts w:eastAsia="Calibri" w:cs="Arial"/>
        </w:rPr>
        <w:t xml:space="preserve"> as necessary.  The physical operation of a valve and the documentation of the actions and procedures necessary to do so</w:t>
      </w:r>
      <w:r w:rsidR="00420207" w:rsidRPr="00953310">
        <w:rPr>
          <w:rFonts w:eastAsia="Calibri" w:cs="Arial"/>
        </w:rPr>
        <w:t xml:space="preserve"> are equally important.  An asset management system may need to be developed to facilitate the Valve Exercise Program.</w:t>
      </w:r>
    </w:p>
    <w:p w14:paraId="0F0AE244" w14:textId="77777777" w:rsidR="00577223" w:rsidRDefault="00577223" w:rsidP="00EC76D0">
      <w:pPr>
        <w:spacing w:after="0" w:line="240" w:lineRule="auto"/>
        <w:rPr>
          <w:rFonts w:eastAsia="Calibri" w:cs="Arial"/>
          <w:sz w:val="22"/>
          <w:szCs w:val="22"/>
        </w:rPr>
      </w:pPr>
    </w:p>
    <w:p w14:paraId="02877609" w14:textId="77777777" w:rsidR="00577223" w:rsidRDefault="00577223" w:rsidP="00577223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This model form/template must be customized to meet your Agency’s needs.</w:t>
      </w:r>
    </w:p>
    <w:p w14:paraId="24A41247" w14:textId="271E6EC5" w:rsidR="008D0139" w:rsidRDefault="00EC76D0" w:rsidP="00EC76D0">
      <w:pPr>
        <w:spacing w:after="0" w:line="240" w:lineRule="auto"/>
        <w:rPr>
          <w:rFonts w:eastAsia="Calibri" w:cs="Arial"/>
          <w:sz w:val="22"/>
          <w:szCs w:val="22"/>
        </w:rPr>
        <w:sectPr w:rsidR="008D0139" w:rsidSect="00A34094">
          <w:headerReference w:type="default" r:id="rId11"/>
          <w:footerReference w:type="default" r:id="rId12"/>
          <w:footerReference w:type="first" r:id="rId13"/>
          <w:pgSz w:w="12240" w:h="15840" w:code="1"/>
          <w:pgMar w:top="187" w:right="1440" w:bottom="720" w:left="1440" w:header="864" w:footer="720" w:gutter="0"/>
          <w:pgNumType w:start="1"/>
          <w:cols w:space="720"/>
          <w:titlePg/>
          <w:docGrid w:linePitch="360"/>
        </w:sectPr>
      </w:pPr>
      <w:r w:rsidRPr="00EC76D0">
        <w:rPr>
          <w:rFonts w:eastAsia="Calibri" w:cs="Arial"/>
          <w:sz w:val="22"/>
          <w:szCs w:val="22"/>
        </w:rPr>
        <w:t xml:space="preserve"> </w:t>
      </w:r>
    </w:p>
    <w:p w14:paraId="5579EE6C" w14:textId="77777777" w:rsidR="00EC76D0" w:rsidRPr="00EC76D0" w:rsidRDefault="00EC76D0" w:rsidP="00EC76D0">
      <w:pPr>
        <w:spacing w:after="0" w:line="240" w:lineRule="auto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lastRenderedPageBreak/>
        <w:t xml:space="preserve">The following methods and procedures are recommendations that illustrate methods used by water agencies that have implemented a Valve Exercising Program.  </w:t>
      </w:r>
    </w:p>
    <w:p w14:paraId="41BC7DE0" w14:textId="77777777" w:rsidR="00EC76D0" w:rsidRPr="00EC76D0" w:rsidRDefault="00EC76D0" w:rsidP="00EC76D0">
      <w:pPr>
        <w:spacing w:after="0" w:line="240" w:lineRule="auto"/>
        <w:rPr>
          <w:rFonts w:eastAsia="Calibri" w:cs="Arial"/>
          <w:sz w:val="22"/>
          <w:szCs w:val="22"/>
        </w:rPr>
      </w:pPr>
    </w:p>
    <w:p w14:paraId="7735CFA4" w14:textId="77777777" w:rsidR="00D67107" w:rsidRPr="00094461" w:rsidRDefault="00EC76D0" w:rsidP="00094461">
      <w:pPr>
        <w:spacing w:after="0" w:line="240" w:lineRule="auto"/>
        <w:rPr>
          <w:rStyle w:val="RCT2Char"/>
          <w:b/>
          <w:bCs/>
        </w:rPr>
      </w:pPr>
      <w:r w:rsidRPr="00094461">
        <w:rPr>
          <w:rStyle w:val="RCT2Char"/>
          <w:b/>
          <w:bCs/>
        </w:rPr>
        <w:t>Valve Exercising and Maintenance Program Assessment</w:t>
      </w:r>
    </w:p>
    <w:p w14:paraId="666BBB8A" w14:textId="77777777" w:rsidR="00EC76D0" w:rsidRPr="00EC76D0" w:rsidRDefault="00EC76D0" w:rsidP="00094461">
      <w:pPr>
        <w:spacing w:after="0" w:line="240" w:lineRule="auto"/>
        <w:rPr>
          <w:rFonts w:eastAsia="Calibri" w:cs="Arial"/>
          <w:i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>(</w:t>
      </w:r>
      <w:r w:rsidRPr="00EC76D0">
        <w:rPr>
          <w:rFonts w:eastAsia="Calibri" w:cs="Arial"/>
          <w:i/>
          <w:sz w:val="22"/>
          <w:szCs w:val="22"/>
        </w:rPr>
        <w:t>AWWA “Water Distribution System Assessment Workbook”):</w:t>
      </w:r>
    </w:p>
    <w:p w14:paraId="4E068BCD" w14:textId="77777777" w:rsidR="00EC76D0" w:rsidRPr="00EC76D0" w:rsidRDefault="00EC76D0" w:rsidP="00EC76D0">
      <w:pPr>
        <w:spacing w:after="0" w:line="240" w:lineRule="auto"/>
        <w:ind w:left="720"/>
        <w:rPr>
          <w:rFonts w:eastAsia="Calibri" w:cs="Arial"/>
          <w:sz w:val="22"/>
          <w:szCs w:val="22"/>
        </w:rPr>
      </w:pPr>
    </w:p>
    <w:p w14:paraId="6C2E1C2D" w14:textId="77777777" w:rsidR="00EC76D0" w:rsidRPr="00EC76D0" w:rsidRDefault="00EC76D0" w:rsidP="00094461">
      <w:pPr>
        <w:numPr>
          <w:ilvl w:val="0"/>
          <w:numId w:val="4"/>
        </w:numPr>
        <w:spacing w:after="0" w:line="276" w:lineRule="auto"/>
        <w:ind w:left="990" w:hanging="4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>Has a Valve Exercise Program been established?</w:t>
      </w:r>
    </w:p>
    <w:p w14:paraId="3FFBC8FC" w14:textId="77777777" w:rsidR="00EC76D0" w:rsidRPr="00EC76D0" w:rsidRDefault="00EC76D0" w:rsidP="00094461">
      <w:pPr>
        <w:numPr>
          <w:ilvl w:val="0"/>
          <w:numId w:val="4"/>
        </w:numPr>
        <w:spacing w:after="0" w:line="276" w:lineRule="auto"/>
        <w:ind w:left="990" w:hanging="4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>Is there a standard operating procedure (SOP) for valve exercising?</w:t>
      </w:r>
    </w:p>
    <w:p w14:paraId="395A2EE8" w14:textId="77777777" w:rsidR="00EC76D0" w:rsidRPr="00EC76D0" w:rsidRDefault="00EC76D0" w:rsidP="00094461">
      <w:pPr>
        <w:numPr>
          <w:ilvl w:val="0"/>
          <w:numId w:val="4"/>
        </w:numPr>
        <w:spacing w:after="0" w:line="276" w:lineRule="auto"/>
        <w:ind w:left="990" w:hanging="4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>Have specific goals been set for the number of valves (of all kinds) to be exercised in a week, month, and year?</w:t>
      </w:r>
    </w:p>
    <w:p w14:paraId="53C65F6F" w14:textId="77777777" w:rsidR="00EC76D0" w:rsidRPr="00EC76D0" w:rsidRDefault="00EC76D0" w:rsidP="00094461">
      <w:pPr>
        <w:numPr>
          <w:ilvl w:val="0"/>
          <w:numId w:val="4"/>
        </w:numPr>
        <w:spacing w:after="0" w:line="276" w:lineRule="auto"/>
        <w:ind w:left="990" w:hanging="4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>Are measurements in place to verify exercise goals are met?</w:t>
      </w:r>
    </w:p>
    <w:p w14:paraId="7C480767" w14:textId="77777777" w:rsidR="00EC76D0" w:rsidRPr="00EC76D0" w:rsidRDefault="00EC76D0" w:rsidP="00094461">
      <w:pPr>
        <w:numPr>
          <w:ilvl w:val="0"/>
          <w:numId w:val="4"/>
        </w:numPr>
        <w:spacing w:after="0" w:line="276" w:lineRule="auto"/>
        <w:ind w:left="990" w:hanging="4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>Is there a capital improvement program for replacement of defective valves?</w:t>
      </w:r>
    </w:p>
    <w:p w14:paraId="7250F1B3" w14:textId="6038C771" w:rsidR="00EC76D0" w:rsidRPr="00EC76D0" w:rsidRDefault="00EC76D0" w:rsidP="00094461">
      <w:pPr>
        <w:numPr>
          <w:ilvl w:val="0"/>
          <w:numId w:val="4"/>
        </w:numPr>
        <w:spacing w:after="0" w:line="276" w:lineRule="auto"/>
        <w:ind w:left="990" w:hanging="4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Are valve activation directions standardized, or are valve turning directions (left &amp; </w:t>
      </w:r>
      <w:r w:rsidR="00A654D6" w:rsidRPr="00EC76D0">
        <w:rPr>
          <w:rFonts w:eastAsia="Calibri" w:cs="Arial"/>
          <w:sz w:val="22"/>
          <w:szCs w:val="22"/>
        </w:rPr>
        <w:t>right turn</w:t>
      </w:r>
      <w:r w:rsidRPr="00EC76D0">
        <w:rPr>
          <w:rFonts w:eastAsia="Calibri" w:cs="Arial"/>
          <w:sz w:val="22"/>
          <w:szCs w:val="22"/>
        </w:rPr>
        <w:t>) adequately marked?</w:t>
      </w:r>
    </w:p>
    <w:p w14:paraId="265566D3" w14:textId="77777777" w:rsidR="00EC76D0" w:rsidRPr="00EC76D0" w:rsidRDefault="00EC76D0" w:rsidP="00EC76D0">
      <w:pPr>
        <w:spacing w:after="0" w:line="276" w:lineRule="auto"/>
        <w:ind w:left="1080"/>
        <w:rPr>
          <w:rFonts w:eastAsia="Calibri" w:cs="Arial"/>
          <w:sz w:val="22"/>
          <w:szCs w:val="22"/>
        </w:rPr>
      </w:pPr>
    </w:p>
    <w:p w14:paraId="35567DCD" w14:textId="77777777" w:rsidR="00EC76D0" w:rsidRPr="00094461" w:rsidRDefault="00EC76D0" w:rsidP="00094461">
      <w:pPr>
        <w:pStyle w:val="RCT2"/>
        <w:rPr>
          <w:b/>
          <w:bCs/>
        </w:rPr>
      </w:pPr>
      <w:r w:rsidRPr="00094461">
        <w:rPr>
          <w:b/>
          <w:bCs/>
        </w:rPr>
        <w:t>Procedures/Work Steps:</w:t>
      </w:r>
    </w:p>
    <w:p w14:paraId="5224F072" w14:textId="77777777" w:rsidR="00EC76D0" w:rsidRPr="00EC76D0" w:rsidRDefault="00EC76D0" w:rsidP="00EC76D0">
      <w:pPr>
        <w:spacing w:after="0" w:line="240" w:lineRule="auto"/>
        <w:ind w:left="720"/>
        <w:rPr>
          <w:rFonts w:eastAsia="Calibri" w:cs="Arial"/>
          <w:sz w:val="22"/>
          <w:szCs w:val="22"/>
        </w:rPr>
      </w:pPr>
    </w:p>
    <w:p w14:paraId="6E29307C" w14:textId="77777777" w:rsidR="00EC76D0" w:rsidRPr="00EC76D0" w:rsidRDefault="00EC76D0" w:rsidP="00094461">
      <w:pPr>
        <w:spacing w:after="0" w:line="240" w:lineRule="auto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The following work steps are recommended: </w:t>
      </w:r>
    </w:p>
    <w:p w14:paraId="3D35F48A" w14:textId="77777777" w:rsidR="00EC76D0" w:rsidRPr="00EC76D0" w:rsidRDefault="00EC76D0" w:rsidP="00EC76D0">
      <w:pPr>
        <w:spacing w:after="0" w:line="240" w:lineRule="auto"/>
        <w:ind w:left="1080"/>
        <w:rPr>
          <w:rFonts w:eastAsia="Calibri" w:cs="Arial"/>
          <w:sz w:val="22"/>
          <w:szCs w:val="22"/>
        </w:rPr>
      </w:pPr>
    </w:p>
    <w:p w14:paraId="59F336C3" w14:textId="77777777" w:rsidR="00EC76D0" w:rsidRPr="00E764BD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</w:rPr>
      </w:pPr>
      <w:r w:rsidRPr="00E764BD">
        <w:rPr>
          <w:rFonts w:ascii="Arial" w:hAnsi="Arial" w:cs="Arial"/>
        </w:rPr>
        <w:t>Locate valve.</w:t>
      </w:r>
    </w:p>
    <w:p w14:paraId="6288AE81" w14:textId="77777777" w:rsidR="00EC76D0" w:rsidRPr="00E764BD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</w:rPr>
      </w:pPr>
      <w:r w:rsidRPr="00E764BD">
        <w:rPr>
          <w:rFonts w:ascii="Arial" w:hAnsi="Arial" w:cs="Arial"/>
        </w:rPr>
        <w:t>Notify owner (as required).</w:t>
      </w:r>
    </w:p>
    <w:p w14:paraId="309B78A2" w14:textId="77777777" w:rsidR="00EC76D0" w:rsidRPr="00E764BD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</w:rPr>
      </w:pPr>
      <w:r w:rsidRPr="00E764BD">
        <w:rPr>
          <w:rFonts w:ascii="Arial" w:hAnsi="Arial" w:cs="Arial"/>
        </w:rPr>
        <w:t>Photograph the location, identifying the condition of the site.</w:t>
      </w:r>
    </w:p>
    <w:p w14:paraId="576FBCA9" w14:textId="77777777" w:rsidR="00EC76D0" w:rsidRPr="00E764BD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</w:rPr>
      </w:pPr>
      <w:r w:rsidRPr="00E764BD">
        <w:rPr>
          <w:rFonts w:ascii="Arial" w:hAnsi="Arial" w:cs="Arial"/>
        </w:rPr>
        <w:t>Check the area for potential hazards and implement needed controls.</w:t>
      </w:r>
    </w:p>
    <w:p w14:paraId="74A5891E" w14:textId="7CA68AD9" w:rsidR="00EC76D0" w:rsidRPr="00E764BD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</w:rPr>
      </w:pPr>
      <w:r w:rsidRPr="00E764BD">
        <w:rPr>
          <w:rFonts w:ascii="Arial" w:hAnsi="Arial" w:cs="Arial"/>
        </w:rPr>
        <w:t xml:space="preserve">Establish traffic </w:t>
      </w:r>
      <w:r w:rsidR="00A654D6" w:rsidRPr="00E764BD">
        <w:rPr>
          <w:rFonts w:ascii="Arial" w:hAnsi="Arial" w:cs="Arial"/>
        </w:rPr>
        <w:t>control,</w:t>
      </w:r>
      <w:r w:rsidRPr="00E764BD">
        <w:rPr>
          <w:rFonts w:ascii="Arial" w:hAnsi="Arial" w:cs="Arial"/>
        </w:rPr>
        <w:t xml:space="preserve"> as necessary.</w:t>
      </w:r>
    </w:p>
    <w:p w14:paraId="0D8A290E" w14:textId="77777777" w:rsidR="00EC76D0" w:rsidRPr="00E764BD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</w:rPr>
      </w:pPr>
      <w:r w:rsidRPr="00E764BD">
        <w:rPr>
          <w:rFonts w:ascii="Arial" w:hAnsi="Arial" w:cs="Arial"/>
        </w:rPr>
        <w:t>Pull cover.</w:t>
      </w:r>
    </w:p>
    <w:p w14:paraId="0855B9F5" w14:textId="77777777" w:rsidR="00EC76D0" w:rsidRPr="00E764BD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</w:rPr>
      </w:pPr>
      <w:r w:rsidRPr="00E764BD">
        <w:rPr>
          <w:rFonts w:ascii="Arial" w:hAnsi="Arial" w:cs="Arial"/>
        </w:rPr>
        <w:t>Clean riser as necessary to inspect valve.</w:t>
      </w:r>
    </w:p>
    <w:p w14:paraId="5BCBA480" w14:textId="77777777" w:rsidR="00EC76D0" w:rsidRPr="00E764BD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</w:rPr>
      </w:pPr>
      <w:r w:rsidRPr="00E764BD">
        <w:rPr>
          <w:rFonts w:ascii="Arial" w:hAnsi="Arial" w:cs="Arial"/>
        </w:rPr>
        <w:t>Exercise valve:</w:t>
      </w:r>
    </w:p>
    <w:p w14:paraId="2E729AB1" w14:textId="77777777" w:rsidR="00EC76D0" w:rsidRPr="00EC76D0" w:rsidRDefault="00EC76D0" w:rsidP="00EC76D0">
      <w:pPr>
        <w:spacing w:after="0" w:line="240" w:lineRule="auto"/>
        <w:ind w:left="1080"/>
        <w:rPr>
          <w:rFonts w:eastAsia="Calibri" w:cs="Arial"/>
          <w:sz w:val="22"/>
          <w:szCs w:val="22"/>
        </w:rPr>
      </w:pPr>
    </w:p>
    <w:p w14:paraId="7DA54A1E" w14:textId="77777777" w:rsidR="00EC76D0" w:rsidRPr="00EC76D0" w:rsidRDefault="00EC76D0" w:rsidP="00DA221A">
      <w:pPr>
        <w:numPr>
          <w:ilvl w:val="1"/>
          <w:numId w:val="5"/>
        </w:numPr>
        <w:spacing w:after="0" w:line="276" w:lineRule="auto"/>
        <w:ind w:left="13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Verify the direction for turning the valve to the </w:t>
      </w:r>
      <w:r w:rsidRPr="00EC76D0">
        <w:rPr>
          <w:rFonts w:eastAsia="Calibri" w:cs="Arial"/>
          <w:b/>
          <w:i/>
          <w:sz w:val="22"/>
          <w:szCs w:val="22"/>
        </w:rPr>
        <w:t xml:space="preserve">Closed </w:t>
      </w:r>
      <w:r w:rsidRPr="00EC76D0">
        <w:rPr>
          <w:rFonts w:eastAsia="Calibri" w:cs="Arial"/>
          <w:sz w:val="22"/>
          <w:szCs w:val="22"/>
        </w:rPr>
        <w:t>and</w:t>
      </w:r>
      <w:r w:rsidRPr="00EC76D0">
        <w:rPr>
          <w:rFonts w:eastAsia="Calibri" w:cs="Arial"/>
          <w:b/>
          <w:i/>
          <w:sz w:val="22"/>
          <w:szCs w:val="22"/>
        </w:rPr>
        <w:t xml:space="preserve"> Open</w:t>
      </w:r>
      <w:r w:rsidRPr="00EC76D0">
        <w:rPr>
          <w:rFonts w:eastAsia="Calibri" w:cs="Arial"/>
          <w:sz w:val="22"/>
          <w:szCs w:val="22"/>
        </w:rPr>
        <w:t xml:space="preserve"> positions.</w:t>
      </w:r>
    </w:p>
    <w:p w14:paraId="49196E96" w14:textId="43042FEA" w:rsidR="00EC76D0" w:rsidRPr="00EC76D0" w:rsidRDefault="00EC76D0" w:rsidP="00DA221A">
      <w:pPr>
        <w:numPr>
          <w:ilvl w:val="1"/>
          <w:numId w:val="5"/>
        </w:numPr>
        <w:spacing w:after="0" w:line="276" w:lineRule="auto"/>
        <w:ind w:left="13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Assume valve is in the </w:t>
      </w:r>
      <w:r w:rsidR="00A654D6" w:rsidRPr="00EC76D0">
        <w:rPr>
          <w:rFonts w:eastAsia="Calibri" w:cs="Arial"/>
          <w:sz w:val="22"/>
          <w:szCs w:val="22"/>
        </w:rPr>
        <w:t>fully</w:t>
      </w:r>
      <w:r w:rsidRPr="00DA221A">
        <w:rPr>
          <w:rFonts w:eastAsia="Calibri" w:cs="Arial"/>
          <w:sz w:val="22"/>
          <w:szCs w:val="22"/>
        </w:rPr>
        <w:t xml:space="preserve"> Open</w:t>
      </w:r>
      <w:r w:rsidRPr="00EC76D0">
        <w:rPr>
          <w:rFonts w:eastAsia="Calibri" w:cs="Arial"/>
          <w:sz w:val="22"/>
          <w:szCs w:val="22"/>
        </w:rPr>
        <w:t xml:space="preserve"> position.</w:t>
      </w:r>
    </w:p>
    <w:p w14:paraId="6FB45CE9" w14:textId="77777777" w:rsidR="00EC76D0" w:rsidRPr="00EC76D0" w:rsidRDefault="00EC76D0" w:rsidP="00DA221A">
      <w:pPr>
        <w:numPr>
          <w:ilvl w:val="1"/>
          <w:numId w:val="5"/>
        </w:numPr>
        <w:spacing w:after="0" w:line="276" w:lineRule="auto"/>
        <w:ind w:left="13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Begin </w:t>
      </w:r>
      <w:r w:rsidRPr="00DA221A">
        <w:rPr>
          <w:rFonts w:eastAsia="Calibri" w:cs="Arial"/>
          <w:sz w:val="22"/>
          <w:szCs w:val="22"/>
        </w:rPr>
        <w:t>Closing Valve Slowly</w:t>
      </w:r>
      <w:r w:rsidRPr="00EC76D0">
        <w:rPr>
          <w:rFonts w:eastAsia="Calibri" w:cs="Arial"/>
          <w:sz w:val="22"/>
          <w:szCs w:val="22"/>
        </w:rPr>
        <w:t xml:space="preserve">, increasing torque as necessary to achieve movement (without exceeding the pre-determined </w:t>
      </w:r>
      <w:r w:rsidRPr="00DA221A">
        <w:rPr>
          <w:rFonts w:eastAsia="Calibri" w:cs="Arial"/>
          <w:sz w:val="22"/>
          <w:szCs w:val="22"/>
        </w:rPr>
        <w:t>Maximum Torque</w:t>
      </w:r>
      <w:r w:rsidRPr="00EC76D0">
        <w:rPr>
          <w:rFonts w:eastAsia="Calibri" w:cs="Arial"/>
          <w:sz w:val="22"/>
          <w:szCs w:val="22"/>
        </w:rPr>
        <w:t>).</w:t>
      </w:r>
    </w:p>
    <w:p w14:paraId="755D507A" w14:textId="7410583C" w:rsidR="00EC76D0" w:rsidRPr="00EC76D0" w:rsidRDefault="00EC76D0" w:rsidP="00DA221A">
      <w:pPr>
        <w:numPr>
          <w:ilvl w:val="1"/>
          <w:numId w:val="5"/>
        </w:numPr>
        <w:spacing w:after="0" w:line="276" w:lineRule="auto"/>
        <w:ind w:left="13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Count the number of turns necessary to achieve the </w:t>
      </w:r>
      <w:r w:rsidR="00A654D6" w:rsidRPr="00EC76D0">
        <w:rPr>
          <w:rFonts w:eastAsia="Calibri" w:cs="Arial"/>
          <w:sz w:val="22"/>
          <w:szCs w:val="22"/>
        </w:rPr>
        <w:t>fully</w:t>
      </w:r>
      <w:r w:rsidRPr="00EC76D0">
        <w:rPr>
          <w:rFonts w:eastAsia="Calibri" w:cs="Arial"/>
          <w:sz w:val="22"/>
          <w:szCs w:val="22"/>
        </w:rPr>
        <w:t xml:space="preserve"> </w:t>
      </w:r>
      <w:r w:rsidRPr="00DA221A">
        <w:rPr>
          <w:rFonts w:eastAsia="Calibri" w:cs="Arial"/>
          <w:sz w:val="22"/>
          <w:szCs w:val="22"/>
        </w:rPr>
        <w:t>Open Position</w:t>
      </w:r>
      <w:r w:rsidRPr="00EC76D0">
        <w:rPr>
          <w:rFonts w:eastAsia="Calibri" w:cs="Arial"/>
          <w:sz w:val="22"/>
          <w:szCs w:val="22"/>
        </w:rPr>
        <w:t>.</w:t>
      </w:r>
    </w:p>
    <w:p w14:paraId="17E53FA6" w14:textId="77777777" w:rsidR="00EC76D0" w:rsidRPr="00EC76D0" w:rsidRDefault="00EC76D0" w:rsidP="00DA221A">
      <w:pPr>
        <w:numPr>
          <w:ilvl w:val="1"/>
          <w:numId w:val="5"/>
        </w:numPr>
        <w:spacing w:after="0" w:line="276" w:lineRule="auto"/>
        <w:ind w:left="13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Begin </w:t>
      </w:r>
      <w:r w:rsidRPr="00DA221A">
        <w:rPr>
          <w:rFonts w:eastAsia="Calibri" w:cs="Arial"/>
          <w:sz w:val="22"/>
          <w:szCs w:val="22"/>
        </w:rPr>
        <w:t>Opening Valve Slowly</w:t>
      </w:r>
      <w:r w:rsidRPr="00EC76D0">
        <w:rPr>
          <w:rFonts w:eastAsia="Calibri" w:cs="Arial"/>
          <w:sz w:val="22"/>
          <w:szCs w:val="22"/>
        </w:rPr>
        <w:t xml:space="preserve">, increasing torque as necessary to achieve movement (without exceeding the pre-determined </w:t>
      </w:r>
      <w:r w:rsidRPr="00DA221A">
        <w:rPr>
          <w:rFonts w:eastAsia="Calibri" w:cs="Arial"/>
          <w:sz w:val="22"/>
          <w:szCs w:val="22"/>
        </w:rPr>
        <w:t>Maximum Torque</w:t>
      </w:r>
      <w:r w:rsidRPr="00EC76D0">
        <w:rPr>
          <w:rFonts w:eastAsia="Calibri" w:cs="Arial"/>
          <w:sz w:val="22"/>
          <w:szCs w:val="22"/>
        </w:rPr>
        <w:t>).</w:t>
      </w:r>
    </w:p>
    <w:p w14:paraId="50C7895D" w14:textId="77777777" w:rsidR="00EC76D0" w:rsidRPr="00EC76D0" w:rsidRDefault="00EC76D0" w:rsidP="00DA221A">
      <w:pPr>
        <w:numPr>
          <w:ilvl w:val="1"/>
          <w:numId w:val="5"/>
        </w:numPr>
        <w:spacing w:after="0" w:line="276" w:lineRule="auto"/>
        <w:ind w:left="13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Count the number of turns necessary to achieve the full </w:t>
      </w:r>
      <w:r w:rsidRPr="00DA221A">
        <w:rPr>
          <w:rFonts w:eastAsia="Calibri" w:cs="Arial"/>
          <w:sz w:val="22"/>
          <w:szCs w:val="22"/>
        </w:rPr>
        <w:t>Closed Position</w:t>
      </w:r>
      <w:r w:rsidRPr="00EC76D0">
        <w:rPr>
          <w:rFonts w:eastAsia="Calibri" w:cs="Arial"/>
          <w:sz w:val="22"/>
          <w:szCs w:val="22"/>
        </w:rPr>
        <w:t>.</w:t>
      </w:r>
    </w:p>
    <w:p w14:paraId="11ED8842" w14:textId="77777777" w:rsidR="00EC76D0" w:rsidRPr="00EC76D0" w:rsidRDefault="00EC76D0" w:rsidP="00DA221A">
      <w:pPr>
        <w:numPr>
          <w:ilvl w:val="1"/>
          <w:numId w:val="5"/>
        </w:numPr>
        <w:spacing w:after="0" w:line="276" w:lineRule="auto"/>
        <w:ind w:left="13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>Repeat the Close/Open cycle a minimum of three (3) times, or until the number of turns necessary to open or close the valve does not change.</w:t>
      </w:r>
    </w:p>
    <w:p w14:paraId="60910CCA" w14:textId="77777777" w:rsidR="00EC76D0" w:rsidRPr="00EC76D0" w:rsidRDefault="00EC76D0" w:rsidP="00DA221A">
      <w:pPr>
        <w:numPr>
          <w:ilvl w:val="1"/>
          <w:numId w:val="5"/>
        </w:numPr>
        <w:spacing w:after="0" w:line="276" w:lineRule="auto"/>
        <w:ind w:left="1350"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>Record the number of Turns, Cycles, and Maximum Torque applied.</w:t>
      </w:r>
    </w:p>
    <w:p w14:paraId="37A47FCB" w14:textId="77777777" w:rsidR="00EC76D0" w:rsidRPr="00EC76D0" w:rsidRDefault="00EC76D0" w:rsidP="00EC76D0">
      <w:pPr>
        <w:spacing w:after="0" w:line="276" w:lineRule="auto"/>
        <w:ind w:left="1800"/>
        <w:rPr>
          <w:rFonts w:eastAsia="Calibri" w:cs="Arial"/>
          <w:sz w:val="22"/>
          <w:szCs w:val="22"/>
        </w:rPr>
      </w:pPr>
    </w:p>
    <w:p w14:paraId="3CC7637E" w14:textId="77777777" w:rsidR="00EC76D0" w:rsidRPr="00DA221A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  <w:sz w:val="24"/>
          <w:szCs w:val="24"/>
        </w:rPr>
      </w:pPr>
      <w:r w:rsidRPr="00DA221A">
        <w:rPr>
          <w:rFonts w:ascii="Arial" w:hAnsi="Arial" w:cs="Arial"/>
          <w:sz w:val="24"/>
          <w:szCs w:val="24"/>
        </w:rPr>
        <w:t>Photograph valve if possible.</w:t>
      </w:r>
    </w:p>
    <w:p w14:paraId="396CF4B3" w14:textId="0127D351" w:rsidR="00A758F6" w:rsidRDefault="00EC76D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  <w:sz w:val="24"/>
          <w:szCs w:val="24"/>
        </w:rPr>
      </w:pPr>
      <w:r w:rsidRPr="00DA221A">
        <w:rPr>
          <w:rFonts w:ascii="Arial" w:hAnsi="Arial" w:cs="Arial"/>
          <w:sz w:val="24"/>
          <w:szCs w:val="24"/>
        </w:rPr>
        <w:t>Record the valve dimensions, condition of the valve, and other pertinent information.</w:t>
      </w:r>
    </w:p>
    <w:p w14:paraId="6FE2688B" w14:textId="272A0C65" w:rsidR="00F252B0" w:rsidRPr="00DA221A" w:rsidRDefault="00F252B0" w:rsidP="00DA221A">
      <w:pPr>
        <w:pStyle w:val="ListParagraph"/>
        <w:numPr>
          <w:ilvl w:val="0"/>
          <w:numId w:val="7"/>
        </w:numPr>
        <w:spacing w:after="0" w:line="276" w:lineRule="auto"/>
        <w:ind w:left="990" w:hanging="4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lace cover.</w:t>
      </w:r>
    </w:p>
    <w:p w14:paraId="6DA713A3" w14:textId="77777777" w:rsidR="00094461" w:rsidRDefault="00094461" w:rsidP="00094461">
      <w:pPr>
        <w:spacing w:after="0" w:line="276" w:lineRule="auto"/>
        <w:rPr>
          <w:rFonts w:eastAsia="Calibri" w:cs="Arial"/>
          <w:sz w:val="22"/>
          <w:szCs w:val="22"/>
        </w:rPr>
      </w:pPr>
    </w:p>
    <w:p w14:paraId="62027141" w14:textId="23F44927" w:rsidR="00094461" w:rsidRDefault="00094461" w:rsidP="00094461">
      <w:pPr>
        <w:spacing w:after="0" w:line="276" w:lineRule="auto"/>
        <w:rPr>
          <w:rFonts w:eastAsia="Calibri" w:cs="Arial"/>
          <w:sz w:val="22"/>
          <w:szCs w:val="22"/>
        </w:rPr>
        <w:sectPr w:rsidR="00094461" w:rsidSect="00A758F6">
          <w:footerReference w:type="default" r:id="rId14"/>
          <w:pgSz w:w="12240" w:h="15840" w:code="1"/>
          <w:pgMar w:top="187" w:right="1440" w:bottom="720" w:left="1440" w:header="864" w:footer="720" w:gutter="0"/>
          <w:pgNumType w:start="1"/>
          <w:cols w:space="720"/>
          <w:docGrid w:linePitch="360"/>
        </w:sectPr>
      </w:pPr>
    </w:p>
    <w:p w14:paraId="2B2428BE" w14:textId="77777777" w:rsidR="00EC76D0" w:rsidRPr="00094461" w:rsidRDefault="00EC76D0" w:rsidP="005A4DC4">
      <w:pPr>
        <w:numPr>
          <w:ilvl w:val="0"/>
          <w:numId w:val="7"/>
        </w:numPr>
        <w:spacing w:after="0" w:line="276" w:lineRule="auto"/>
        <w:ind w:left="990" w:hanging="450"/>
        <w:rPr>
          <w:rFonts w:eastAsia="Calibri" w:cs="Arial"/>
        </w:rPr>
      </w:pPr>
      <w:r w:rsidRPr="00094461">
        <w:rPr>
          <w:rFonts w:eastAsia="Calibri" w:cs="Arial"/>
        </w:rPr>
        <w:lastRenderedPageBreak/>
        <w:t>Prior to departing, evaluate the location for hazards to people, property, or environment, record findings.</w:t>
      </w:r>
    </w:p>
    <w:p w14:paraId="253BD612" w14:textId="77777777" w:rsidR="00EC76D0" w:rsidRPr="00094461" w:rsidRDefault="00EC76D0" w:rsidP="005A4DC4">
      <w:pPr>
        <w:numPr>
          <w:ilvl w:val="0"/>
          <w:numId w:val="7"/>
        </w:numPr>
        <w:spacing w:after="0" w:line="276" w:lineRule="auto"/>
        <w:ind w:left="990" w:hanging="450"/>
        <w:rPr>
          <w:rFonts w:eastAsia="Calibri" w:cs="Arial"/>
        </w:rPr>
      </w:pPr>
      <w:r w:rsidRPr="00094461">
        <w:rPr>
          <w:rFonts w:eastAsia="Calibri" w:cs="Arial"/>
        </w:rPr>
        <w:t>Mitigate any hazards discovered and initiate the actions necessary to eliminate those hazards.</w:t>
      </w:r>
    </w:p>
    <w:p w14:paraId="03902A3D" w14:textId="77777777" w:rsidR="00EC76D0" w:rsidRPr="00094461" w:rsidRDefault="00EC76D0" w:rsidP="005A4DC4">
      <w:pPr>
        <w:numPr>
          <w:ilvl w:val="0"/>
          <w:numId w:val="7"/>
        </w:numPr>
        <w:spacing w:after="0" w:line="276" w:lineRule="auto"/>
        <w:ind w:left="990" w:hanging="450"/>
        <w:rPr>
          <w:rFonts w:eastAsia="Calibri" w:cs="Arial"/>
        </w:rPr>
      </w:pPr>
      <w:r w:rsidRPr="00094461">
        <w:rPr>
          <w:rFonts w:eastAsia="Calibri" w:cs="Arial"/>
        </w:rPr>
        <w:t>Photograph the site.</w:t>
      </w:r>
    </w:p>
    <w:p w14:paraId="4CB11464" w14:textId="77777777" w:rsidR="00EC76D0" w:rsidRPr="00EC76D0" w:rsidRDefault="00EC76D0" w:rsidP="00EC76D0">
      <w:pPr>
        <w:spacing w:after="0" w:line="276" w:lineRule="auto"/>
        <w:ind w:left="1080"/>
        <w:rPr>
          <w:rFonts w:eastAsia="Calibri" w:cs="Arial"/>
          <w:sz w:val="22"/>
          <w:szCs w:val="22"/>
        </w:rPr>
      </w:pPr>
    </w:p>
    <w:p w14:paraId="40681CF1" w14:textId="77777777" w:rsidR="00EC76D0" w:rsidRPr="00EC76D0" w:rsidRDefault="00EC76D0" w:rsidP="00D67107">
      <w:pPr>
        <w:pStyle w:val="RCT1"/>
      </w:pPr>
      <w:r w:rsidRPr="00EC76D0">
        <w:t>SAFETY CONSIDERATIONS</w:t>
      </w:r>
      <w:r w:rsidRPr="00093C54">
        <w:rPr>
          <w:u w:val="none"/>
        </w:rPr>
        <w:t>:</w:t>
      </w:r>
    </w:p>
    <w:p w14:paraId="10252598" w14:textId="77777777" w:rsidR="00EC76D0" w:rsidRPr="00093C54" w:rsidRDefault="00EC76D0" w:rsidP="00EC76D0">
      <w:pPr>
        <w:spacing w:after="0" w:line="240" w:lineRule="auto"/>
        <w:rPr>
          <w:rFonts w:eastAsia="Calibri" w:cs="Arial"/>
        </w:rPr>
      </w:pPr>
      <w:r w:rsidRPr="00093C54">
        <w:rPr>
          <w:rFonts w:eastAsia="Calibri" w:cs="Arial"/>
        </w:rPr>
        <w:t>An effective Valve Exercising Program can help to prevent damage to property, environment, and injury to the public and employees by:</w:t>
      </w:r>
    </w:p>
    <w:p w14:paraId="7C1FEE17" w14:textId="77777777" w:rsidR="00EC76D0" w:rsidRPr="00093C54" w:rsidRDefault="00EC76D0" w:rsidP="00EC76D0">
      <w:pPr>
        <w:spacing w:after="0" w:line="240" w:lineRule="auto"/>
        <w:rPr>
          <w:rFonts w:eastAsia="Calibri" w:cs="Arial"/>
        </w:rPr>
      </w:pPr>
    </w:p>
    <w:p w14:paraId="6FFDD932" w14:textId="77777777" w:rsidR="00EC76D0" w:rsidRPr="00093C54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>Precluding distribution system damage</w:t>
      </w:r>
    </w:p>
    <w:p w14:paraId="78824248" w14:textId="77777777" w:rsidR="00EC76D0" w:rsidRPr="00093C54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>Facilitating emergency response actions</w:t>
      </w:r>
    </w:p>
    <w:p w14:paraId="3835AC62" w14:textId="77777777" w:rsidR="00EC76D0" w:rsidRPr="00093C54" w:rsidRDefault="00EC76D0" w:rsidP="00EC76D0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 xml:space="preserve">Facilitating operations and maintenance personnel safety </w:t>
      </w:r>
    </w:p>
    <w:p w14:paraId="7E22F88D" w14:textId="48CC8C3B" w:rsidR="00EC76D0" w:rsidRPr="00093C54" w:rsidRDefault="00EC76D0" w:rsidP="00EC76D0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 xml:space="preserve">Identify safe work </w:t>
      </w:r>
      <w:r w:rsidR="00A654D6" w:rsidRPr="00093C54">
        <w:rPr>
          <w:rFonts w:eastAsia="Calibri" w:cs="Arial"/>
        </w:rPr>
        <w:t>practices</w:t>
      </w:r>
      <w:r w:rsidR="00320087">
        <w:rPr>
          <w:rFonts w:eastAsia="Calibri" w:cs="Arial"/>
        </w:rPr>
        <w:t>:</w:t>
      </w:r>
      <w:r w:rsidRPr="00093C54">
        <w:rPr>
          <w:rFonts w:eastAsia="Calibri" w:cs="Arial"/>
        </w:rPr>
        <w:t xml:space="preserve"> </w:t>
      </w:r>
    </w:p>
    <w:p w14:paraId="1EA627F8" w14:textId="77777777" w:rsidR="00EC76D0" w:rsidRPr="00093C54" w:rsidRDefault="00EC76D0" w:rsidP="00EC76D0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>Personal Protective Equipment requirements</w:t>
      </w:r>
    </w:p>
    <w:p w14:paraId="67581A8D" w14:textId="77777777" w:rsidR="00EC76D0" w:rsidRPr="00093C54" w:rsidRDefault="00EC76D0" w:rsidP="00EC76D0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 xml:space="preserve">Lockout/Tagout </w:t>
      </w:r>
    </w:p>
    <w:p w14:paraId="39FF7BAC" w14:textId="77777777" w:rsidR="00EC76D0" w:rsidRPr="00093C54" w:rsidRDefault="00EC76D0" w:rsidP="00EC76D0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 xml:space="preserve">Confined Space Entry </w:t>
      </w:r>
    </w:p>
    <w:p w14:paraId="19385745" w14:textId="77777777" w:rsidR="00EC76D0" w:rsidRPr="00093C54" w:rsidRDefault="00EC76D0" w:rsidP="00EC76D0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>ACP Procedures</w:t>
      </w:r>
    </w:p>
    <w:p w14:paraId="2178A71E" w14:textId="77777777" w:rsidR="00EC76D0" w:rsidRPr="00093C54" w:rsidRDefault="00EC76D0" w:rsidP="00EC76D0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093C54">
        <w:rPr>
          <w:rFonts w:eastAsia="Calibri" w:cs="Arial"/>
        </w:rPr>
        <w:t>Traffic control</w:t>
      </w:r>
    </w:p>
    <w:p w14:paraId="7541D5B6" w14:textId="1584CC77" w:rsidR="00EC76D0" w:rsidRDefault="00EC76D0" w:rsidP="00D67107">
      <w:pPr>
        <w:pStyle w:val="RCT1"/>
        <w:rPr>
          <w:u w:val="none"/>
        </w:rPr>
      </w:pPr>
      <w:r w:rsidRPr="00EC76D0">
        <w:t>COST BENEFIT</w:t>
      </w:r>
      <w:r w:rsidRPr="00093C54">
        <w:rPr>
          <w:u w:val="none"/>
        </w:rPr>
        <w:t>:</w:t>
      </w:r>
    </w:p>
    <w:p w14:paraId="22A4A203" w14:textId="77777777" w:rsidR="000A6FC8" w:rsidRPr="00EC76D0" w:rsidRDefault="000A6FC8" w:rsidP="00D67107">
      <w:pPr>
        <w:pStyle w:val="RCT1"/>
      </w:pPr>
    </w:p>
    <w:p w14:paraId="08800D01" w14:textId="07154517" w:rsidR="00EC76D0" w:rsidRPr="00EC76D0" w:rsidRDefault="00EC76D0" w:rsidP="00093C54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Reduce revenue </w:t>
      </w:r>
      <w:r w:rsidR="00A654D6" w:rsidRPr="00EC76D0">
        <w:rPr>
          <w:rFonts w:eastAsia="Calibri" w:cs="Arial"/>
          <w:sz w:val="22"/>
          <w:szCs w:val="22"/>
        </w:rPr>
        <w:t>loss.</w:t>
      </w:r>
    </w:p>
    <w:p w14:paraId="337FA7AC" w14:textId="2C2D09AD" w:rsidR="00EC76D0" w:rsidRPr="00EC76D0" w:rsidRDefault="00EC76D0" w:rsidP="00093C54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System failure prediction would reduce water loss system </w:t>
      </w:r>
      <w:r w:rsidR="00A654D6" w:rsidRPr="00EC76D0">
        <w:rPr>
          <w:rFonts w:eastAsia="Calibri" w:cs="Arial"/>
          <w:sz w:val="22"/>
          <w:szCs w:val="22"/>
        </w:rPr>
        <w:t>degradation.</w:t>
      </w:r>
      <w:r w:rsidRPr="00EC76D0">
        <w:rPr>
          <w:rFonts w:eastAsia="Calibri" w:cs="Arial"/>
          <w:sz w:val="22"/>
          <w:szCs w:val="22"/>
        </w:rPr>
        <w:t xml:space="preserve"> </w:t>
      </w:r>
    </w:p>
    <w:p w14:paraId="43502FD3" w14:textId="6D0975CF" w:rsidR="00EC76D0" w:rsidRPr="00EC76D0" w:rsidRDefault="00EC76D0" w:rsidP="00093C54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Avoid costly liability and property </w:t>
      </w:r>
      <w:r w:rsidR="00A654D6" w:rsidRPr="00EC76D0">
        <w:rPr>
          <w:rFonts w:eastAsia="Calibri" w:cs="Arial"/>
          <w:sz w:val="22"/>
          <w:szCs w:val="22"/>
        </w:rPr>
        <w:t>losses.</w:t>
      </w:r>
    </w:p>
    <w:p w14:paraId="76479049" w14:textId="1CC2FC62" w:rsidR="00EC76D0" w:rsidRPr="00EC76D0" w:rsidRDefault="00EC76D0" w:rsidP="00093C54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Create a manageable capital improvement </w:t>
      </w:r>
      <w:r w:rsidR="00A654D6" w:rsidRPr="00EC76D0">
        <w:rPr>
          <w:rFonts w:eastAsia="Calibri" w:cs="Arial"/>
          <w:sz w:val="22"/>
          <w:szCs w:val="22"/>
        </w:rPr>
        <w:t>budget.</w:t>
      </w:r>
    </w:p>
    <w:p w14:paraId="32772A2B" w14:textId="481C079E" w:rsidR="00EC76D0" w:rsidRPr="00EC76D0" w:rsidRDefault="00EC76D0" w:rsidP="00093C54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Enhance system </w:t>
      </w:r>
      <w:r w:rsidR="00A654D6" w:rsidRPr="00EC76D0">
        <w:rPr>
          <w:rFonts w:eastAsia="Calibri" w:cs="Arial"/>
          <w:sz w:val="22"/>
          <w:szCs w:val="22"/>
        </w:rPr>
        <w:t>reliability.</w:t>
      </w:r>
    </w:p>
    <w:p w14:paraId="209991F5" w14:textId="1C3799D6" w:rsidR="00EC76D0" w:rsidRPr="00EC76D0" w:rsidRDefault="00EC76D0" w:rsidP="00093C54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sz w:val="22"/>
          <w:szCs w:val="22"/>
        </w:rPr>
        <w:t xml:space="preserve">Strengthen customer </w:t>
      </w:r>
      <w:r w:rsidR="00A654D6" w:rsidRPr="00EC76D0">
        <w:rPr>
          <w:rFonts w:eastAsia="Calibri" w:cs="Arial"/>
          <w:sz w:val="22"/>
          <w:szCs w:val="22"/>
        </w:rPr>
        <w:t>confidence.</w:t>
      </w:r>
    </w:p>
    <w:p w14:paraId="3E8131C8" w14:textId="77777777" w:rsidR="00EC76D0" w:rsidRPr="00EC76D0" w:rsidRDefault="00EC76D0" w:rsidP="00EC76D0">
      <w:pPr>
        <w:spacing w:after="0" w:line="240" w:lineRule="auto"/>
        <w:ind w:left="720"/>
        <w:contextualSpacing/>
        <w:rPr>
          <w:rFonts w:eastAsia="Calibri" w:cs="Arial"/>
          <w:sz w:val="22"/>
          <w:szCs w:val="22"/>
        </w:rPr>
      </w:pPr>
    </w:p>
    <w:p w14:paraId="7D5F8DF5" w14:textId="51FFDF94" w:rsidR="00EC76D0" w:rsidRPr="00EC76D0" w:rsidRDefault="00EC76D0" w:rsidP="00D67107">
      <w:pPr>
        <w:pStyle w:val="RCT1"/>
      </w:pPr>
      <w:r w:rsidRPr="00EC76D0">
        <w:t>INSPECTION FORMS/CHECKLISTS/DOCUMENTATION/ASSETS</w:t>
      </w:r>
      <w:r w:rsidRPr="00093C54">
        <w:rPr>
          <w:u w:val="none"/>
        </w:rPr>
        <w:t>:</w:t>
      </w:r>
      <w:r w:rsidRPr="00EC76D0">
        <w:t xml:space="preserve"> </w:t>
      </w:r>
    </w:p>
    <w:p w14:paraId="55D5FB12" w14:textId="77777777" w:rsidR="00EC76D0" w:rsidRPr="00EC76D0" w:rsidRDefault="00EC76D0" w:rsidP="00EC76D0">
      <w:pPr>
        <w:spacing w:after="0" w:line="240" w:lineRule="auto"/>
        <w:rPr>
          <w:rFonts w:eastAsia="Calibri" w:cs="Arial"/>
          <w:b/>
          <w:sz w:val="22"/>
          <w:szCs w:val="22"/>
        </w:rPr>
      </w:pPr>
    </w:p>
    <w:p w14:paraId="0D0DC02D" w14:textId="77777777" w:rsidR="00EC76D0" w:rsidRPr="00EC76D0" w:rsidRDefault="00EC76D0" w:rsidP="00093C54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b/>
          <w:sz w:val="22"/>
          <w:szCs w:val="22"/>
        </w:rPr>
        <w:t>VALVE MAINTENANCE REPORT</w:t>
      </w:r>
      <w:r w:rsidRPr="00EC76D0">
        <w:rPr>
          <w:rFonts w:eastAsia="Calibri" w:cs="Arial"/>
          <w:sz w:val="22"/>
          <w:szCs w:val="22"/>
        </w:rPr>
        <w:t xml:space="preserve"> </w:t>
      </w:r>
    </w:p>
    <w:p w14:paraId="639241A2" w14:textId="0CCE87E2" w:rsidR="00EC76D0" w:rsidRPr="001E573D" w:rsidRDefault="00EC76D0" w:rsidP="00093C54">
      <w:pPr>
        <w:numPr>
          <w:ilvl w:val="1"/>
          <w:numId w:val="1"/>
        </w:numPr>
        <w:spacing w:after="0" w:line="264" w:lineRule="auto"/>
        <w:contextualSpacing/>
        <w:rPr>
          <w:rFonts w:eastAsia="Calibri" w:cs="Arial"/>
          <w:iCs/>
          <w:sz w:val="22"/>
          <w:szCs w:val="22"/>
        </w:rPr>
      </w:pPr>
      <w:r w:rsidRPr="001E573D">
        <w:rPr>
          <w:rFonts w:eastAsia="Calibri" w:cs="Arial"/>
          <w:iCs/>
          <w:sz w:val="22"/>
          <w:szCs w:val="22"/>
        </w:rPr>
        <w:t>District: Mission Springs WD</w:t>
      </w:r>
      <w:r w:rsidRPr="001E573D">
        <w:rPr>
          <w:rFonts w:eastAsia="Calibri" w:cs="Arial"/>
          <w:iCs/>
          <w:sz w:val="22"/>
          <w:szCs w:val="22"/>
        </w:rPr>
        <w:tab/>
      </w:r>
    </w:p>
    <w:p w14:paraId="04FE2E9B" w14:textId="77777777" w:rsidR="00EC76D0" w:rsidRPr="00EC76D0" w:rsidRDefault="00EC76D0" w:rsidP="00093C54">
      <w:pPr>
        <w:numPr>
          <w:ilvl w:val="0"/>
          <w:numId w:val="1"/>
        </w:numPr>
        <w:spacing w:after="0" w:line="264" w:lineRule="auto"/>
        <w:contextualSpacing/>
        <w:rPr>
          <w:rFonts w:eastAsia="Calibri" w:cs="Arial"/>
          <w:sz w:val="22"/>
          <w:szCs w:val="22"/>
        </w:rPr>
      </w:pPr>
      <w:r w:rsidRPr="00EC76D0">
        <w:rPr>
          <w:rFonts w:eastAsia="Calibri" w:cs="Arial"/>
          <w:b/>
          <w:sz w:val="22"/>
          <w:szCs w:val="22"/>
        </w:rPr>
        <w:t xml:space="preserve">PERMANENT VALVE RECORD </w:t>
      </w:r>
      <w:r w:rsidRPr="00EC76D0">
        <w:rPr>
          <w:rFonts w:eastAsia="Calibri" w:cs="Arial"/>
          <w:sz w:val="22"/>
          <w:szCs w:val="22"/>
        </w:rPr>
        <w:t>(work cards)</w:t>
      </w:r>
    </w:p>
    <w:p w14:paraId="264EB672" w14:textId="425ECFC1" w:rsidR="00EC76D0" w:rsidRPr="001E573D" w:rsidRDefault="00EC76D0" w:rsidP="00093C54">
      <w:pPr>
        <w:numPr>
          <w:ilvl w:val="1"/>
          <w:numId w:val="1"/>
        </w:numPr>
        <w:spacing w:after="0" w:line="264" w:lineRule="auto"/>
        <w:contextualSpacing/>
        <w:rPr>
          <w:rFonts w:eastAsia="Calibri" w:cs="Arial"/>
          <w:iCs/>
          <w:sz w:val="22"/>
          <w:szCs w:val="22"/>
        </w:rPr>
      </w:pPr>
      <w:r w:rsidRPr="001E573D">
        <w:rPr>
          <w:rFonts w:eastAsia="Calibri" w:cs="Arial"/>
          <w:iCs/>
          <w:sz w:val="22"/>
          <w:szCs w:val="22"/>
        </w:rPr>
        <w:t>District: Bella Vista WD</w:t>
      </w:r>
      <w:r w:rsidRPr="001E573D">
        <w:rPr>
          <w:rFonts w:eastAsia="Calibri" w:cs="Arial"/>
          <w:iCs/>
          <w:sz w:val="22"/>
          <w:szCs w:val="22"/>
        </w:rPr>
        <w:tab/>
      </w:r>
    </w:p>
    <w:p w14:paraId="59EDE17E" w14:textId="77777777" w:rsidR="00EC76D0" w:rsidRPr="00D236C8" w:rsidRDefault="00D236C8" w:rsidP="00093C54">
      <w:pPr>
        <w:pStyle w:val="ListParagraph"/>
        <w:numPr>
          <w:ilvl w:val="0"/>
          <w:numId w:val="6"/>
        </w:numPr>
        <w:spacing w:after="0" w:line="264" w:lineRule="auto"/>
        <w:ind w:left="1080"/>
        <w:rPr>
          <w:rFonts w:ascii="Arial" w:hAnsi="Arial" w:cs="Arial"/>
          <w:i/>
        </w:rPr>
      </w:pPr>
      <w:r>
        <w:rPr>
          <w:rFonts w:ascii="Arial" w:hAnsi="Arial" w:cs="Arial"/>
          <w:b/>
        </w:rPr>
        <w:t xml:space="preserve">ERGO SOLUTIONS FOR VALVE TURNING </w:t>
      </w:r>
      <w:r w:rsidR="0089022A" w:rsidRPr="0089022A">
        <w:rPr>
          <w:rFonts w:ascii="Arial" w:hAnsi="Arial" w:cs="Arial"/>
          <w:b/>
        </w:rPr>
        <w:t>10</w:t>
      </w:r>
      <w:r>
        <w:rPr>
          <w:rFonts w:ascii="Arial" w:hAnsi="Arial" w:cs="Arial"/>
          <w:b/>
        </w:rPr>
        <w:t>-</w:t>
      </w:r>
      <w:r w:rsidR="0089022A" w:rsidRPr="0089022A">
        <w:rPr>
          <w:rFonts w:ascii="Arial" w:hAnsi="Arial" w:cs="Arial"/>
          <w:b/>
        </w:rPr>
        <w:t>19</w:t>
      </w:r>
    </w:p>
    <w:p w14:paraId="40083267" w14:textId="30E202DE" w:rsidR="002815B7" w:rsidRPr="00A654D6" w:rsidRDefault="00D236C8" w:rsidP="00093C54">
      <w:pPr>
        <w:pStyle w:val="ListParagraph"/>
        <w:numPr>
          <w:ilvl w:val="0"/>
          <w:numId w:val="6"/>
        </w:numPr>
        <w:spacing w:after="0" w:line="264" w:lineRule="auto"/>
        <w:ind w:left="1080"/>
        <w:rPr>
          <w:rFonts w:ascii="Arial" w:hAnsi="Arial" w:cs="Arial"/>
          <w:b/>
        </w:rPr>
      </w:pPr>
      <w:r w:rsidRPr="00A654D6">
        <w:rPr>
          <w:rFonts w:ascii="Arial" w:hAnsi="Arial" w:cs="Arial"/>
          <w:b/>
        </w:rPr>
        <w:t>THE IMPORTANCE OF VALVE EXERCISE</w:t>
      </w:r>
      <w:r w:rsidR="00A654D6" w:rsidRPr="00A654D6">
        <w:rPr>
          <w:rFonts w:ascii="Arial" w:hAnsi="Arial" w:cs="Arial"/>
          <w:b/>
        </w:rPr>
        <w:t xml:space="preserve"> SOG</w:t>
      </w:r>
    </w:p>
    <w:p w14:paraId="78BB7FB4" w14:textId="77777777" w:rsidR="00EC76D0" w:rsidRPr="00EC76D0" w:rsidRDefault="00EC76D0" w:rsidP="00EC76D0">
      <w:pPr>
        <w:spacing w:after="0" w:line="240" w:lineRule="auto"/>
        <w:ind w:left="1080"/>
        <w:contextualSpacing/>
        <w:rPr>
          <w:rFonts w:eastAsia="Calibri" w:cs="Arial"/>
          <w:sz w:val="22"/>
          <w:szCs w:val="22"/>
        </w:rPr>
      </w:pPr>
    </w:p>
    <w:p w14:paraId="4C1F055D" w14:textId="77777777" w:rsidR="00EC76D0" w:rsidRPr="00EC76D0" w:rsidRDefault="00EC76D0" w:rsidP="007407A2">
      <w:pPr>
        <w:pStyle w:val="RCT1"/>
      </w:pPr>
      <w:r w:rsidRPr="00EC76D0">
        <w:t>REFERENCES</w:t>
      </w:r>
      <w:r w:rsidRPr="00093C54">
        <w:rPr>
          <w:u w:val="none"/>
        </w:rPr>
        <w:t>:</w:t>
      </w:r>
    </w:p>
    <w:p w14:paraId="5D1DAD0E" w14:textId="77777777" w:rsidR="00EC76D0" w:rsidRPr="00EC76D0" w:rsidRDefault="00EC76D0" w:rsidP="00EC76D0">
      <w:pPr>
        <w:spacing w:after="0" w:line="240" w:lineRule="auto"/>
        <w:rPr>
          <w:rFonts w:eastAsia="Calibri" w:cs="Arial"/>
          <w:b/>
          <w:sz w:val="22"/>
          <w:szCs w:val="22"/>
        </w:rPr>
      </w:pPr>
    </w:p>
    <w:p w14:paraId="5684DDFB" w14:textId="56ABB265" w:rsidR="002507B4" w:rsidRPr="00A654D6" w:rsidRDefault="00EC76D0" w:rsidP="003D3654">
      <w:pPr>
        <w:numPr>
          <w:ilvl w:val="0"/>
          <w:numId w:val="1"/>
        </w:numPr>
        <w:spacing w:after="0" w:line="276" w:lineRule="auto"/>
        <w:rPr>
          <w:rFonts w:eastAsia="Calibri" w:cs="Arial"/>
          <w:iCs/>
          <w:sz w:val="22"/>
          <w:szCs w:val="22"/>
          <w:u w:val="single"/>
        </w:rPr>
      </w:pPr>
      <w:r w:rsidRPr="00EC76D0">
        <w:rPr>
          <w:rFonts w:eastAsia="Calibri" w:cs="Arial"/>
          <w:sz w:val="22"/>
          <w:szCs w:val="22"/>
        </w:rPr>
        <w:t>American Water Works Association</w:t>
      </w:r>
      <w:r w:rsidR="002507B4">
        <w:rPr>
          <w:rFonts w:eastAsia="Calibri" w:cs="Arial"/>
          <w:sz w:val="22"/>
          <w:szCs w:val="22"/>
        </w:rPr>
        <w:t xml:space="preserve"> -</w:t>
      </w:r>
      <w:r w:rsidRPr="00EC76D0">
        <w:rPr>
          <w:rFonts w:eastAsia="Calibri" w:cs="Arial"/>
          <w:sz w:val="22"/>
          <w:szCs w:val="22"/>
        </w:rPr>
        <w:t xml:space="preserve"> </w:t>
      </w:r>
      <w:hyperlink r:id="rId15" w:history="1">
        <w:r w:rsidR="002507B4" w:rsidRPr="00A654D6">
          <w:rPr>
            <w:rStyle w:val="Hyperlink"/>
            <w:rFonts w:eastAsia="Calibri" w:cs="Arial"/>
            <w:iCs/>
            <w:sz w:val="22"/>
            <w:szCs w:val="22"/>
          </w:rPr>
          <w:t>M44</w:t>
        </w:r>
        <w:r w:rsidRPr="00A654D6">
          <w:rPr>
            <w:rStyle w:val="Hyperlink"/>
            <w:rFonts w:eastAsia="Calibri" w:cs="Arial"/>
            <w:iCs/>
            <w:sz w:val="22"/>
            <w:szCs w:val="22"/>
          </w:rPr>
          <w:t xml:space="preserve"> Distribution Valves: Selection, Installation, Field Testing, and Maintenance</w:t>
        </w:r>
      </w:hyperlink>
    </w:p>
    <w:p w14:paraId="4244D59A" w14:textId="0BCE6F1A" w:rsidR="0012289B" w:rsidRPr="007407A2" w:rsidRDefault="00E62120" w:rsidP="006B026C">
      <w:pPr>
        <w:numPr>
          <w:ilvl w:val="0"/>
          <w:numId w:val="1"/>
        </w:numPr>
        <w:spacing w:after="0" w:line="240" w:lineRule="auto"/>
        <w:rPr>
          <w:rFonts w:cs="Arial"/>
          <w:b/>
          <w:sz w:val="22"/>
          <w:szCs w:val="22"/>
        </w:rPr>
      </w:pPr>
      <w:r w:rsidRPr="00E62120">
        <w:rPr>
          <w:rFonts w:eastAsia="Calibri" w:cs="Arial"/>
          <w:sz w:val="22"/>
          <w:szCs w:val="22"/>
        </w:rPr>
        <w:t>American Water Works Association -</w:t>
      </w:r>
      <w:r>
        <w:rPr>
          <w:rFonts w:eastAsia="Calibri" w:cs="Arial"/>
          <w:sz w:val="22"/>
          <w:szCs w:val="22"/>
          <w:u w:val="single"/>
        </w:rPr>
        <w:t xml:space="preserve"> </w:t>
      </w:r>
      <w:hyperlink r:id="rId16" w:history="1">
        <w:r w:rsidRPr="00A654D6">
          <w:rPr>
            <w:rStyle w:val="Hyperlink"/>
            <w:rFonts w:eastAsia="Calibri" w:cs="Arial"/>
            <w:sz w:val="22"/>
            <w:szCs w:val="22"/>
          </w:rPr>
          <w:t>Operational Guide to AWWA Standard G200: Distribution Systems Operation and Management</w:t>
        </w:r>
      </w:hyperlink>
    </w:p>
    <w:sectPr w:rsidR="0012289B" w:rsidRPr="007407A2" w:rsidSect="00093C54">
      <w:footerReference w:type="default" r:id="rId17"/>
      <w:pgSz w:w="12240" w:h="15840" w:code="1"/>
      <w:pgMar w:top="187" w:right="1440" w:bottom="720" w:left="1440" w:header="864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5467EE" w14:textId="77777777" w:rsidR="008F1EC7" w:rsidRDefault="008F1EC7" w:rsidP="00B94281">
      <w:pPr>
        <w:spacing w:after="0" w:line="240" w:lineRule="auto"/>
      </w:pPr>
      <w:r>
        <w:separator/>
      </w:r>
    </w:p>
  </w:endnote>
  <w:endnote w:type="continuationSeparator" w:id="0">
    <w:p w14:paraId="1257A3D7" w14:textId="77777777" w:rsidR="008F1EC7" w:rsidRDefault="008F1EC7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5C62118-FDB3-4483-BF96-27B0D7B7FC84}"/>
    <w:embedBold r:id="rId2" w:fontKey="{0C742A78-5238-42E4-951E-0273A3B12B39}"/>
    <w:embedItalic r:id="rId3" w:fontKey="{02E31D21-B49E-4BFA-ACF6-3F1E971F26B1}"/>
    <w:embedBoldItalic r:id="rId4" w:fontKey="{76DADACA-DA85-41C1-B283-343079142BDD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C9A5F29E-AFB1-4045-9DB1-42698A9C98A0}"/>
    <w:embedBold r:id="rId6" w:fontKey="{5D600B71-7177-4359-921D-D0490E0FB57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C6ED7758-C0FC-4C85-B0AA-B53E1DC6932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227BADEF-F2A1-4BBD-9A3F-81DA8220B21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02745" w14:textId="4C889A88" w:rsidR="00160F47" w:rsidRDefault="008B767D" w:rsidP="007407A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7407A2" w:rsidRPr="007407A2">
      <w:rPr>
        <w:sz w:val="18"/>
        <w:szCs w:val="18"/>
      </w:rPr>
      <w:t>Valve Exercising &amp; Maintenance</w:t>
    </w:r>
  </w:p>
  <w:p w14:paraId="0B032682" w14:textId="40516AFF" w:rsidR="00160F47" w:rsidRDefault="00160F47" w:rsidP="00577223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50F9C" w14:textId="77777777" w:rsidR="009E4E26" w:rsidRDefault="009E4E26" w:rsidP="009E4E2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Pr="007407A2">
      <w:rPr>
        <w:sz w:val="18"/>
        <w:szCs w:val="18"/>
      </w:rPr>
      <w:t>Valve Exercising &amp; Maintenance</w:t>
    </w:r>
  </w:p>
  <w:p w14:paraId="7C84923C" w14:textId="77777777" w:rsidR="009E4E26" w:rsidRDefault="009E4E26" w:rsidP="009E4E26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9BA5B" w14:textId="6AD4F171" w:rsidR="0000019E" w:rsidRDefault="0000019E" w:rsidP="007407A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Pr="007407A2">
      <w:rPr>
        <w:sz w:val="18"/>
        <w:szCs w:val="18"/>
      </w:rPr>
      <w:t>Valve Exercising &amp; Maintenance</w:t>
    </w:r>
  </w:p>
  <w:p w14:paraId="063F7AC2" w14:textId="4FCDA44D" w:rsidR="0000019E" w:rsidRDefault="0000019E" w:rsidP="007407A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2</w:t>
    </w:r>
  </w:p>
  <w:p w14:paraId="50AF296C" w14:textId="77777777" w:rsidR="0000019E" w:rsidRDefault="0000019E" w:rsidP="00577223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F8AC6" w14:textId="77777777" w:rsidR="0000019E" w:rsidRDefault="0000019E" w:rsidP="007407A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Pr="007407A2">
      <w:rPr>
        <w:sz w:val="18"/>
        <w:szCs w:val="18"/>
      </w:rPr>
      <w:t>Valve Exercising &amp; Maintenance</w:t>
    </w:r>
  </w:p>
  <w:p w14:paraId="42DBB555" w14:textId="17DD1F27" w:rsidR="0000019E" w:rsidRDefault="0000019E" w:rsidP="007407A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3</w:t>
    </w:r>
  </w:p>
  <w:p w14:paraId="01C84AD6" w14:textId="77777777" w:rsidR="0000019E" w:rsidRDefault="0000019E" w:rsidP="00577223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25679E" w14:textId="77777777" w:rsidR="008F1EC7" w:rsidRDefault="008F1EC7" w:rsidP="00B94281">
      <w:pPr>
        <w:spacing w:after="0" w:line="240" w:lineRule="auto"/>
      </w:pPr>
      <w:r>
        <w:separator/>
      </w:r>
    </w:p>
  </w:footnote>
  <w:footnote w:type="continuationSeparator" w:id="0">
    <w:p w14:paraId="6B7E117E" w14:textId="77777777" w:rsidR="008F1EC7" w:rsidRDefault="008F1EC7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0CF86" w14:textId="39CB543A" w:rsidR="00A34094" w:rsidRPr="00EF68AD" w:rsidRDefault="00EF68AD" w:rsidP="009E4E26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 w:rsidRPr="00EF68AD">
      <w:rPr>
        <w:rFonts w:ascii="AvantGarde Bold" w:hAnsi="AvantGarde Bold"/>
        <w:color w:val="005487"/>
        <w:sz w:val="28"/>
        <w:szCs w:val="28"/>
      </w:rPr>
      <w:t>Valve Exercising and Maintenance</w:t>
    </w:r>
  </w:p>
  <w:p w14:paraId="00B0A743" w14:textId="77777777" w:rsidR="00A34094" w:rsidRDefault="00A340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F3FAF"/>
    <w:multiLevelType w:val="hybridMultilevel"/>
    <w:tmpl w:val="982C5F3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B7901"/>
    <w:multiLevelType w:val="hybridMultilevel"/>
    <w:tmpl w:val="7578D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F1203"/>
    <w:multiLevelType w:val="hybridMultilevel"/>
    <w:tmpl w:val="AE30D3E8"/>
    <w:lvl w:ilvl="0" w:tplc="4AC87024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0017BB4"/>
    <w:multiLevelType w:val="hybridMultilevel"/>
    <w:tmpl w:val="4E466470"/>
    <w:lvl w:ilvl="0" w:tplc="01A6B03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55339CC"/>
    <w:multiLevelType w:val="hybridMultilevel"/>
    <w:tmpl w:val="2BD4CD02"/>
    <w:lvl w:ilvl="0" w:tplc="2D3E0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7"/>
  </w:num>
  <w:num w:numId="5">
    <w:abstractNumId w:val="4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TSzMDM3MTAwMTZQ0lEKTi0uzszPAykwrgUAGLhTqCwAAAA="/>
  </w:docVars>
  <w:rsids>
    <w:rsidRoot w:val="00B90FC2"/>
    <w:rsid w:val="0000019E"/>
    <w:rsid w:val="00024955"/>
    <w:rsid w:val="00041744"/>
    <w:rsid w:val="00043018"/>
    <w:rsid w:val="000574E3"/>
    <w:rsid w:val="00093C54"/>
    <w:rsid w:val="00094461"/>
    <w:rsid w:val="000A6FC8"/>
    <w:rsid w:val="000F11F3"/>
    <w:rsid w:val="00110B58"/>
    <w:rsid w:val="00111520"/>
    <w:rsid w:val="0012289B"/>
    <w:rsid w:val="00132103"/>
    <w:rsid w:val="00160F47"/>
    <w:rsid w:val="00174198"/>
    <w:rsid w:val="00195C30"/>
    <w:rsid w:val="001E573D"/>
    <w:rsid w:val="002000D0"/>
    <w:rsid w:val="00213C11"/>
    <w:rsid w:val="00217D93"/>
    <w:rsid w:val="002507B4"/>
    <w:rsid w:val="0026738E"/>
    <w:rsid w:val="002815B7"/>
    <w:rsid w:val="002A6265"/>
    <w:rsid w:val="002B3172"/>
    <w:rsid w:val="002D027C"/>
    <w:rsid w:val="00320087"/>
    <w:rsid w:val="003454B6"/>
    <w:rsid w:val="003718FE"/>
    <w:rsid w:val="00380B78"/>
    <w:rsid w:val="003E0C9B"/>
    <w:rsid w:val="003E5A11"/>
    <w:rsid w:val="00402E66"/>
    <w:rsid w:val="00420207"/>
    <w:rsid w:val="00477BE2"/>
    <w:rsid w:val="004C077A"/>
    <w:rsid w:val="004C5704"/>
    <w:rsid w:val="005327DF"/>
    <w:rsid w:val="00577223"/>
    <w:rsid w:val="005A4DC4"/>
    <w:rsid w:val="005C3CA3"/>
    <w:rsid w:val="005D192F"/>
    <w:rsid w:val="0060370E"/>
    <w:rsid w:val="006247BF"/>
    <w:rsid w:val="00661A0B"/>
    <w:rsid w:val="00661F98"/>
    <w:rsid w:val="0068420A"/>
    <w:rsid w:val="00715E95"/>
    <w:rsid w:val="007407A2"/>
    <w:rsid w:val="007E4E12"/>
    <w:rsid w:val="007F2DE0"/>
    <w:rsid w:val="00817BF9"/>
    <w:rsid w:val="00827166"/>
    <w:rsid w:val="00862BB3"/>
    <w:rsid w:val="00872A68"/>
    <w:rsid w:val="0088150E"/>
    <w:rsid w:val="0089022A"/>
    <w:rsid w:val="008B6941"/>
    <w:rsid w:val="008B767D"/>
    <w:rsid w:val="008D0139"/>
    <w:rsid w:val="008D4C38"/>
    <w:rsid w:val="008F1EC7"/>
    <w:rsid w:val="008F6CA8"/>
    <w:rsid w:val="00910294"/>
    <w:rsid w:val="00953310"/>
    <w:rsid w:val="00964C5E"/>
    <w:rsid w:val="0098547C"/>
    <w:rsid w:val="00995432"/>
    <w:rsid w:val="009B1C2D"/>
    <w:rsid w:val="009B619F"/>
    <w:rsid w:val="009D0DF4"/>
    <w:rsid w:val="009D60AE"/>
    <w:rsid w:val="009E4E26"/>
    <w:rsid w:val="00A00250"/>
    <w:rsid w:val="00A24110"/>
    <w:rsid w:val="00A34094"/>
    <w:rsid w:val="00A3619C"/>
    <w:rsid w:val="00A654D6"/>
    <w:rsid w:val="00A758F6"/>
    <w:rsid w:val="00AF13FE"/>
    <w:rsid w:val="00B0259D"/>
    <w:rsid w:val="00B6532F"/>
    <w:rsid w:val="00B90FC2"/>
    <w:rsid w:val="00B94281"/>
    <w:rsid w:val="00BA7DFD"/>
    <w:rsid w:val="00CD775B"/>
    <w:rsid w:val="00CE678F"/>
    <w:rsid w:val="00CF5E25"/>
    <w:rsid w:val="00D0536C"/>
    <w:rsid w:val="00D236C8"/>
    <w:rsid w:val="00D67107"/>
    <w:rsid w:val="00D7202F"/>
    <w:rsid w:val="00DA221A"/>
    <w:rsid w:val="00DC1314"/>
    <w:rsid w:val="00DC3D99"/>
    <w:rsid w:val="00E31BD0"/>
    <w:rsid w:val="00E62120"/>
    <w:rsid w:val="00E764BD"/>
    <w:rsid w:val="00E8519D"/>
    <w:rsid w:val="00EA7278"/>
    <w:rsid w:val="00EC19C1"/>
    <w:rsid w:val="00EC76D0"/>
    <w:rsid w:val="00EF68AD"/>
    <w:rsid w:val="00F076EC"/>
    <w:rsid w:val="00F252B0"/>
    <w:rsid w:val="00F62777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B6D2B8A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621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6212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54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yperlink" Target="https://www.awwa.org/Store/Operational-Guide-to-AWWA-Standard-G200-Distribution-Systems-Operation-and-Management/ProductDetail/664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awwa.org/Search-Results/Search/M44?search=M44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B65731-4CFD-45B5-B23C-145FE9958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775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3</cp:revision>
  <cp:lastPrinted>2020-04-29T16:08:00Z</cp:lastPrinted>
  <dcterms:created xsi:type="dcterms:W3CDTF">2021-01-09T21:12:00Z</dcterms:created>
  <dcterms:modified xsi:type="dcterms:W3CDTF">2021-03-17T18:22:00Z</dcterms:modified>
</cp:coreProperties>
</file>